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68E74" w14:textId="77777777" w:rsidR="0010224F" w:rsidRPr="0010224F" w:rsidRDefault="0010224F" w:rsidP="0010224F">
      <w:pPr>
        <w:pBdr>
          <w:top w:val="nil"/>
          <w:left w:val="nil"/>
          <w:bottom w:val="nil"/>
          <w:right w:val="nil"/>
          <w:between w:val="nil"/>
        </w:pBdr>
        <w:ind w:left="1440" w:right="-10"/>
        <w:rPr>
          <w:rFonts w:ascii="Times New Roman" w:hAnsi="Times New Roman" w:cs="Times New Roman"/>
          <w:color w:val="000000"/>
          <w:sz w:val="20"/>
          <w:szCs w:val="20"/>
        </w:rPr>
      </w:pPr>
      <w:bookmarkStart w:id="0" w:name="_heading=h.gjdgxs" w:colFirst="0" w:colLast="0"/>
      <w:bookmarkEnd w:id="0"/>
      <w:r w:rsidRPr="0010224F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hidden="0" allowOverlap="1" wp14:anchorId="035A84DD" wp14:editId="42A7BD38">
            <wp:simplePos x="0" y="0"/>
            <wp:positionH relativeFrom="column">
              <wp:posOffset>694198</wp:posOffset>
            </wp:positionH>
            <wp:positionV relativeFrom="paragraph">
              <wp:posOffset>27709</wp:posOffset>
            </wp:positionV>
            <wp:extent cx="4343113" cy="868101"/>
            <wp:effectExtent l="0" t="0" r="0" b="0"/>
            <wp:wrapTopAndBottom distT="0" distB="0"/>
            <wp:docPr id="10" name="image2.png" descr="Sahyadri College of Engineering &amp; Manage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ahyadri College of Engineering &amp; Management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3113" cy="86810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2B3C95D" w14:textId="77777777" w:rsidR="0010224F" w:rsidRPr="0010224F" w:rsidRDefault="0010224F" w:rsidP="0010224F">
      <w:pPr>
        <w:spacing w:before="67"/>
        <w:ind w:right="-10"/>
        <w:jc w:val="center"/>
        <w:rPr>
          <w:rFonts w:ascii="Times New Roman" w:hAnsi="Times New Roman" w:cs="Times New Roman"/>
          <w:sz w:val="26"/>
          <w:szCs w:val="26"/>
        </w:rPr>
      </w:pPr>
    </w:p>
    <w:p w14:paraId="6640CABA" w14:textId="3D50D32A" w:rsidR="0010224F" w:rsidRPr="001C04F6" w:rsidRDefault="0010224F" w:rsidP="0010224F">
      <w:pPr>
        <w:spacing w:before="67"/>
        <w:ind w:right="-10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1C04F6">
        <w:rPr>
          <w:rFonts w:ascii="Times New Roman" w:hAnsi="Times New Roman" w:cs="Times New Roman"/>
          <w:b/>
          <w:sz w:val="56"/>
          <w:szCs w:val="56"/>
        </w:rPr>
        <w:t xml:space="preserve">      </w:t>
      </w:r>
    </w:p>
    <w:p w14:paraId="5EAE2885" w14:textId="2B21777A" w:rsidR="0010224F" w:rsidRPr="0010224F" w:rsidRDefault="001C04F6" w:rsidP="0010224F">
      <w:pPr>
        <w:spacing w:before="67"/>
        <w:ind w:right="-10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21CSL383 - </w:t>
      </w:r>
      <w:r w:rsidR="0010224F" w:rsidRPr="0010224F">
        <w:rPr>
          <w:rFonts w:ascii="Times New Roman" w:hAnsi="Times New Roman" w:cs="Times New Roman"/>
          <w:b/>
          <w:sz w:val="56"/>
          <w:szCs w:val="56"/>
        </w:rPr>
        <w:t>COM</w:t>
      </w:r>
      <w:r w:rsidR="00095D97">
        <w:rPr>
          <w:rFonts w:ascii="Times New Roman" w:hAnsi="Times New Roman" w:cs="Times New Roman"/>
          <w:b/>
          <w:sz w:val="56"/>
          <w:szCs w:val="56"/>
        </w:rPr>
        <w:t>P</w:t>
      </w:r>
      <w:r w:rsidR="0010224F" w:rsidRPr="0010224F">
        <w:rPr>
          <w:rFonts w:ascii="Times New Roman" w:hAnsi="Times New Roman" w:cs="Times New Roman"/>
          <w:b/>
          <w:sz w:val="56"/>
          <w:szCs w:val="56"/>
        </w:rPr>
        <w:t>ETITIVE PROGRAMMING USING C++</w:t>
      </w:r>
    </w:p>
    <w:p w14:paraId="5A55662F" w14:textId="77777777" w:rsidR="0010224F" w:rsidRPr="0010224F" w:rsidRDefault="0010224F" w:rsidP="0010224F">
      <w:pPr>
        <w:spacing w:before="67"/>
        <w:ind w:right="-10"/>
        <w:jc w:val="center"/>
        <w:rPr>
          <w:rFonts w:ascii="Times New Roman" w:hAnsi="Times New Roman" w:cs="Times New Roman"/>
          <w:b/>
          <w:sz w:val="56"/>
          <w:szCs w:val="56"/>
        </w:rPr>
      </w:pPr>
    </w:p>
    <w:p w14:paraId="193DFA2F" w14:textId="77777777" w:rsidR="0010224F" w:rsidRPr="0010224F" w:rsidRDefault="0010224F" w:rsidP="0010224F">
      <w:pPr>
        <w:spacing w:before="67"/>
        <w:ind w:right="-10"/>
        <w:jc w:val="center"/>
        <w:rPr>
          <w:rFonts w:ascii="Times New Roman" w:hAnsi="Times New Roman" w:cs="Times New Roman"/>
          <w:sz w:val="26"/>
          <w:szCs w:val="26"/>
        </w:rPr>
      </w:pPr>
    </w:p>
    <w:p w14:paraId="79B3A022" w14:textId="14C35002" w:rsidR="0010224F" w:rsidRPr="0010224F" w:rsidRDefault="0010224F" w:rsidP="0010224F">
      <w:pPr>
        <w:spacing w:before="67"/>
        <w:ind w:right="-10"/>
        <w:rPr>
          <w:rFonts w:ascii="Times New Roman" w:hAnsi="Times New Roman" w:cs="Times New Roman"/>
          <w:b/>
          <w:sz w:val="44"/>
          <w:szCs w:val="44"/>
        </w:rPr>
      </w:pPr>
    </w:p>
    <w:p w14:paraId="4024FFBB" w14:textId="12E3E92E" w:rsidR="0010224F" w:rsidRPr="0010224F" w:rsidRDefault="0010224F" w:rsidP="00095D97">
      <w:pPr>
        <w:spacing w:before="121" w:line="246" w:lineRule="auto"/>
        <w:ind w:right="-10"/>
        <w:jc w:val="center"/>
        <w:rPr>
          <w:rFonts w:ascii="Times New Roman" w:hAnsi="Times New Roman" w:cs="Times New Roman"/>
          <w:b/>
          <w:sz w:val="33"/>
          <w:szCs w:val="33"/>
        </w:rPr>
      </w:pPr>
      <w:r w:rsidRPr="0010224F">
        <w:rPr>
          <w:rFonts w:ascii="Times New Roman" w:hAnsi="Times New Roman" w:cs="Times New Roman"/>
          <w:b/>
          <w:sz w:val="33"/>
          <w:szCs w:val="33"/>
        </w:rPr>
        <w:t>Submitted by</w:t>
      </w:r>
    </w:p>
    <w:tbl>
      <w:tblPr>
        <w:tblW w:w="8640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385"/>
        <w:gridCol w:w="255"/>
      </w:tblGrid>
      <w:tr w:rsidR="0010224F" w:rsidRPr="0010224F" w14:paraId="0E463F3F" w14:textId="77777777" w:rsidTr="00DA6254">
        <w:trPr>
          <w:jc w:val="center"/>
        </w:trPr>
        <w:tc>
          <w:tcPr>
            <w:tcW w:w="8385" w:type="dxa"/>
          </w:tcPr>
          <w:p w14:paraId="6673810C" w14:textId="6C0EE7EA" w:rsidR="0010224F" w:rsidRPr="00025917" w:rsidRDefault="00095D97" w:rsidP="00DA6254">
            <w:pPr>
              <w:spacing w:before="5"/>
              <w:ind w:right="-1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Rishabh 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Laxmikanth</w:t>
            </w:r>
            <w:proofErr w:type="spellEnd"/>
          </w:p>
          <w:p w14:paraId="782A9A93" w14:textId="4C7940EA" w:rsidR="0010224F" w:rsidRPr="00025917" w:rsidRDefault="00095D97" w:rsidP="00DA6254">
            <w:pPr>
              <w:spacing w:before="5"/>
              <w:ind w:right="-1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10224F" w:rsidRPr="00025917">
              <w:rPr>
                <w:rFonts w:ascii="Times New Roman" w:hAnsi="Times New Roman" w:cs="Times New Roman"/>
                <w:b/>
                <w:sz w:val="28"/>
                <w:szCs w:val="28"/>
              </w:rPr>
              <w:t>4SF21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CI</w:t>
            </w:r>
            <w:r w:rsidR="0010224F" w:rsidRPr="00025917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34</w:t>
            </w:r>
          </w:p>
          <w:p w14:paraId="776BF695" w14:textId="77777777" w:rsidR="00025917" w:rsidRPr="00025917" w:rsidRDefault="00025917" w:rsidP="00025917">
            <w:pPr>
              <w:spacing w:before="5"/>
              <w:ind w:right="-1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25917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Department of Computer Science and Engineering </w:t>
            </w:r>
          </w:p>
          <w:p w14:paraId="1578E4DA" w14:textId="40758494" w:rsidR="0010224F" w:rsidRPr="0010224F" w:rsidRDefault="00025917" w:rsidP="00025917">
            <w:pPr>
              <w:spacing w:before="5"/>
              <w:ind w:right="-1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25917">
              <w:rPr>
                <w:rFonts w:ascii="Times New Roman" w:hAnsi="Times New Roman" w:cs="Times New Roman"/>
                <w:b/>
                <w:sz w:val="28"/>
                <w:szCs w:val="28"/>
              </w:rPr>
              <w:t>(Artificial Intelligence &amp; Machine Learning)</w:t>
            </w:r>
          </w:p>
        </w:tc>
        <w:tc>
          <w:tcPr>
            <w:tcW w:w="255" w:type="dxa"/>
          </w:tcPr>
          <w:p w14:paraId="59F044F4" w14:textId="77777777" w:rsidR="0010224F" w:rsidRPr="0010224F" w:rsidRDefault="0010224F" w:rsidP="00DA6254">
            <w:pPr>
              <w:spacing w:before="5"/>
              <w:ind w:right="-1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  <w:p w14:paraId="71922299" w14:textId="77777777" w:rsidR="0010224F" w:rsidRPr="0010224F" w:rsidRDefault="0010224F" w:rsidP="00DA6254">
            <w:pPr>
              <w:spacing w:before="5"/>
              <w:ind w:right="-1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</w:tbl>
    <w:p w14:paraId="37F50A83" w14:textId="77777777" w:rsidR="0010224F" w:rsidRPr="0010224F" w:rsidRDefault="0010224F" w:rsidP="0010224F">
      <w:pPr>
        <w:spacing w:before="164"/>
        <w:ind w:right="-10"/>
        <w:jc w:val="center"/>
        <w:rPr>
          <w:rFonts w:ascii="Times New Roman" w:hAnsi="Times New Roman" w:cs="Times New Roman"/>
          <w:sz w:val="26"/>
          <w:szCs w:val="26"/>
        </w:rPr>
      </w:pPr>
    </w:p>
    <w:p w14:paraId="4EA10706" w14:textId="77777777" w:rsidR="0010224F" w:rsidRPr="0010224F" w:rsidRDefault="0010224F" w:rsidP="0010224F">
      <w:pPr>
        <w:spacing w:before="164"/>
        <w:ind w:right="-10"/>
        <w:jc w:val="center"/>
        <w:rPr>
          <w:rFonts w:ascii="Times New Roman" w:hAnsi="Times New Roman" w:cs="Times New Roman"/>
          <w:sz w:val="26"/>
          <w:szCs w:val="26"/>
        </w:rPr>
      </w:pPr>
    </w:p>
    <w:p w14:paraId="53E330EF" w14:textId="77777777" w:rsidR="0010224F" w:rsidRPr="0010224F" w:rsidRDefault="0010224F" w:rsidP="00B83E8F">
      <w:pPr>
        <w:spacing w:before="164"/>
        <w:ind w:right="-10"/>
        <w:rPr>
          <w:rFonts w:ascii="Times New Roman" w:hAnsi="Times New Roman" w:cs="Times New Roman"/>
          <w:sz w:val="26"/>
          <w:szCs w:val="26"/>
        </w:rPr>
      </w:pPr>
    </w:p>
    <w:p w14:paraId="4DD9121F" w14:textId="5D502028" w:rsidR="0010224F" w:rsidRPr="0010224F" w:rsidRDefault="0010224F" w:rsidP="0010224F">
      <w:pPr>
        <w:spacing w:before="164"/>
        <w:ind w:right="-10"/>
        <w:jc w:val="center"/>
        <w:rPr>
          <w:rFonts w:ascii="Times New Roman" w:hAnsi="Times New Roman" w:cs="Times New Roman"/>
          <w:sz w:val="26"/>
          <w:szCs w:val="26"/>
        </w:rPr>
      </w:pPr>
      <w:r w:rsidRPr="0010224F">
        <w:rPr>
          <w:rFonts w:ascii="Times New Roman" w:hAnsi="Times New Roman" w:cs="Times New Roman"/>
          <w:sz w:val="26"/>
          <w:szCs w:val="26"/>
        </w:rPr>
        <w:t xml:space="preserve">Under the </w:t>
      </w:r>
      <w:r w:rsidR="00170A38">
        <w:rPr>
          <w:rFonts w:ascii="Times New Roman" w:hAnsi="Times New Roman" w:cs="Times New Roman"/>
          <w:sz w:val="26"/>
          <w:szCs w:val="26"/>
        </w:rPr>
        <w:t>Guidance</w:t>
      </w:r>
      <w:r w:rsidRPr="0010224F">
        <w:rPr>
          <w:rFonts w:ascii="Times New Roman" w:hAnsi="Times New Roman" w:cs="Times New Roman"/>
          <w:sz w:val="26"/>
          <w:szCs w:val="26"/>
        </w:rPr>
        <w:t xml:space="preserve"> of</w:t>
      </w:r>
    </w:p>
    <w:p w14:paraId="1B990C2D" w14:textId="4C755636" w:rsidR="0010224F" w:rsidRPr="0010224F" w:rsidRDefault="00170A38" w:rsidP="0010224F">
      <w:pPr>
        <w:spacing w:before="113"/>
        <w:ind w:right="-10"/>
        <w:jc w:val="center"/>
        <w:rPr>
          <w:rFonts w:ascii="Times New Roman" w:hAnsi="Times New Roman" w:cs="Times New Roman"/>
          <w:b/>
          <w:sz w:val="30"/>
          <w:szCs w:val="30"/>
        </w:rPr>
      </w:pPr>
      <w:proofErr w:type="spellStart"/>
      <w:r>
        <w:rPr>
          <w:rFonts w:ascii="Times New Roman" w:hAnsi="Times New Roman" w:cs="Times New Roman"/>
          <w:b/>
          <w:sz w:val="30"/>
          <w:szCs w:val="30"/>
        </w:rPr>
        <w:t>Dr.</w:t>
      </w:r>
      <w:proofErr w:type="spellEnd"/>
      <w:r>
        <w:rPr>
          <w:rFonts w:ascii="Times New Roman" w:hAnsi="Times New Roman" w:cs="Times New Roman"/>
          <w:b/>
          <w:sz w:val="30"/>
          <w:szCs w:val="3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0"/>
          <w:szCs w:val="30"/>
        </w:rPr>
        <w:t>Pushpalatha</w:t>
      </w:r>
      <w:proofErr w:type="spellEnd"/>
      <w:r>
        <w:rPr>
          <w:rFonts w:ascii="Times New Roman" w:hAnsi="Times New Roman" w:cs="Times New Roman"/>
          <w:b/>
          <w:sz w:val="30"/>
          <w:szCs w:val="30"/>
        </w:rPr>
        <w:t xml:space="preserve"> K</w:t>
      </w:r>
    </w:p>
    <w:p w14:paraId="5974D6D0" w14:textId="48C8ECEF" w:rsidR="0010224F" w:rsidRPr="0010224F" w:rsidRDefault="00170A38" w:rsidP="0010224F">
      <w:pPr>
        <w:spacing w:before="113"/>
        <w:ind w:right="-10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Head of </w:t>
      </w:r>
      <w:r w:rsidR="00025917">
        <w:rPr>
          <w:rFonts w:ascii="Times New Roman" w:hAnsi="Times New Roman" w:cs="Times New Roman"/>
          <w:sz w:val="30"/>
          <w:szCs w:val="30"/>
        </w:rPr>
        <w:t xml:space="preserve">the </w:t>
      </w:r>
      <w:r>
        <w:rPr>
          <w:rFonts w:ascii="Times New Roman" w:hAnsi="Times New Roman" w:cs="Times New Roman"/>
          <w:sz w:val="30"/>
          <w:szCs w:val="30"/>
        </w:rPr>
        <w:t>Department</w:t>
      </w:r>
    </w:p>
    <w:p w14:paraId="7261D9CD" w14:textId="77777777" w:rsidR="0010224F" w:rsidRPr="0010224F" w:rsidRDefault="0010224F" w:rsidP="0010224F">
      <w:pPr>
        <w:pStyle w:val="Heading1"/>
        <w:spacing w:before="111"/>
        <w:ind w:left="0" w:right="-10"/>
      </w:pPr>
      <w:r w:rsidRPr="0010224F">
        <w:t>Computer Science and Engineering</w:t>
      </w:r>
    </w:p>
    <w:p w14:paraId="2EED916C" w14:textId="77777777" w:rsidR="0010224F" w:rsidRPr="0010224F" w:rsidRDefault="0010224F" w:rsidP="0010224F">
      <w:pPr>
        <w:pStyle w:val="Heading1"/>
        <w:spacing w:before="111"/>
        <w:ind w:left="0" w:right="-10"/>
      </w:pPr>
      <w:r w:rsidRPr="0010224F">
        <w:t>(Artificial Intelligence &amp; Machine Learning)</w:t>
      </w:r>
    </w:p>
    <w:p w14:paraId="67CEA790" w14:textId="77777777" w:rsidR="00D17A69" w:rsidRDefault="0010224F" w:rsidP="00D17A69">
      <w:pPr>
        <w:pStyle w:val="Heading1"/>
        <w:spacing w:before="111"/>
        <w:ind w:left="0" w:right="-10"/>
      </w:pPr>
      <w:r w:rsidRPr="0010224F">
        <w:t>Departmen</w:t>
      </w:r>
      <w:r w:rsidR="00170A38">
        <w:t>t</w:t>
      </w:r>
    </w:p>
    <w:p w14:paraId="63008B71" w14:textId="238CB37E" w:rsidR="00F2711B" w:rsidRPr="00170A38" w:rsidRDefault="005E1C47" w:rsidP="00025917">
      <w:pPr>
        <w:pStyle w:val="Heading1"/>
        <w:spacing w:before="111" w:line="360" w:lineRule="auto"/>
        <w:ind w:left="0" w:right="-10"/>
      </w:pPr>
      <w:r w:rsidRPr="0010224F">
        <w:rPr>
          <w:sz w:val="36"/>
          <w:szCs w:val="36"/>
        </w:rPr>
        <w:lastRenderedPageBreak/>
        <w:t>Index</w:t>
      </w:r>
    </w:p>
    <w:p w14:paraId="508CC6BD" w14:textId="77777777" w:rsidR="005E1C47" w:rsidRPr="00D17A69" w:rsidRDefault="005E1C47" w:rsidP="0002591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322" w:type="dxa"/>
        <w:tblInd w:w="-113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3940"/>
        <w:gridCol w:w="1559"/>
        <w:gridCol w:w="1276"/>
        <w:gridCol w:w="1559"/>
      </w:tblGrid>
      <w:tr w:rsidR="00170A38" w:rsidRPr="00D17A69" w14:paraId="51FD71F5" w14:textId="77777777" w:rsidTr="00CF7C95">
        <w:tc>
          <w:tcPr>
            <w:tcW w:w="988" w:type="dxa"/>
            <w:tcBorders>
              <w:top w:val="single" w:sz="4" w:space="0" w:color="auto"/>
              <w:bottom w:val="single" w:sz="4" w:space="0" w:color="auto"/>
            </w:tcBorders>
          </w:tcPr>
          <w:p w14:paraId="2140DB00" w14:textId="546ABDBD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7A69">
              <w:rPr>
                <w:rFonts w:ascii="Times New Roman" w:hAnsi="Times New Roman" w:cs="Times New Roman"/>
                <w:sz w:val="24"/>
                <w:szCs w:val="24"/>
              </w:rPr>
              <w:t>Sl. No.</w:t>
            </w:r>
          </w:p>
        </w:tc>
        <w:tc>
          <w:tcPr>
            <w:tcW w:w="3940" w:type="dxa"/>
            <w:tcBorders>
              <w:top w:val="single" w:sz="4" w:space="0" w:color="auto"/>
              <w:bottom w:val="single" w:sz="4" w:space="0" w:color="auto"/>
            </w:tcBorders>
          </w:tcPr>
          <w:p w14:paraId="501E4CF7" w14:textId="5796243D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7A69">
              <w:rPr>
                <w:rFonts w:ascii="Times New Roman" w:hAnsi="Times New Roman" w:cs="Times New Roman"/>
                <w:sz w:val="24"/>
                <w:szCs w:val="24"/>
              </w:rPr>
              <w:t>Short Titl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57B81E3" w14:textId="7A31E86F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7A69">
              <w:rPr>
                <w:rFonts w:ascii="Times New Roman" w:hAnsi="Times New Roman" w:cs="Times New Roman"/>
                <w:sz w:val="24"/>
                <w:szCs w:val="24"/>
              </w:rPr>
              <w:t>Page Number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E32B95B" w14:textId="6B2C06E5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7A69">
              <w:rPr>
                <w:rFonts w:ascii="Times New Roman" w:hAnsi="Times New Roman" w:cs="Times New Roman"/>
                <w:sz w:val="24"/>
                <w:szCs w:val="24"/>
              </w:rPr>
              <w:t>Marks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AFDB45E" w14:textId="1F7C3086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7A69">
              <w:rPr>
                <w:rFonts w:ascii="Times New Roman" w:hAnsi="Times New Roman" w:cs="Times New Roman"/>
                <w:sz w:val="24"/>
                <w:szCs w:val="24"/>
              </w:rPr>
              <w:t>Remarks</w:t>
            </w:r>
          </w:p>
        </w:tc>
      </w:tr>
      <w:tr w:rsidR="00170A38" w:rsidRPr="00D17A69" w14:paraId="4F1C062B" w14:textId="77777777" w:rsidTr="00CF7C95">
        <w:tc>
          <w:tcPr>
            <w:tcW w:w="988" w:type="dxa"/>
            <w:tcBorders>
              <w:top w:val="single" w:sz="4" w:space="0" w:color="auto"/>
            </w:tcBorders>
          </w:tcPr>
          <w:p w14:paraId="0309AEDB" w14:textId="771E5FFB" w:rsidR="005E1C47" w:rsidRPr="00D17A69" w:rsidRDefault="00025917" w:rsidP="00025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940" w:type="dxa"/>
            <w:tcBorders>
              <w:top w:val="single" w:sz="4" w:space="0" w:color="auto"/>
            </w:tcBorders>
          </w:tcPr>
          <w:p w14:paraId="2585BBC9" w14:textId="39DA596E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astya’s stairs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1681D8A7" w14:textId="43E2087F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E6145DA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4C1851A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0A38" w:rsidRPr="00D17A69" w14:paraId="0BFEA8CF" w14:textId="77777777" w:rsidTr="00CF7C95">
        <w:tc>
          <w:tcPr>
            <w:tcW w:w="988" w:type="dxa"/>
          </w:tcPr>
          <w:p w14:paraId="012583A8" w14:textId="54C53C54" w:rsidR="005E1C47" w:rsidRPr="00D17A69" w:rsidRDefault="00025917" w:rsidP="00025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940" w:type="dxa"/>
          </w:tcPr>
          <w:p w14:paraId="173863F4" w14:textId="2E6EC9FB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dy Mass Index (BMI)</w:t>
            </w:r>
          </w:p>
        </w:tc>
        <w:tc>
          <w:tcPr>
            <w:tcW w:w="1559" w:type="dxa"/>
          </w:tcPr>
          <w:p w14:paraId="695F49A7" w14:textId="516CD870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 w14:paraId="079971FC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4B69855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0A38" w:rsidRPr="00D17A69" w14:paraId="1E3EEA10" w14:textId="77777777" w:rsidTr="00CF7C95">
        <w:tc>
          <w:tcPr>
            <w:tcW w:w="988" w:type="dxa"/>
          </w:tcPr>
          <w:p w14:paraId="439EBBF4" w14:textId="2DA857DB" w:rsidR="005E1C47" w:rsidRPr="00D17A69" w:rsidRDefault="00025917" w:rsidP="00025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40" w:type="dxa"/>
          </w:tcPr>
          <w:p w14:paraId="3B9D66AB" w14:textId="126EE8B4" w:rsidR="0002591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rsing an array</w:t>
            </w:r>
          </w:p>
        </w:tc>
        <w:tc>
          <w:tcPr>
            <w:tcW w:w="1559" w:type="dxa"/>
          </w:tcPr>
          <w:p w14:paraId="20787E99" w14:textId="57B81488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 w14:paraId="499D6A34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370036B1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0A38" w:rsidRPr="00D17A69" w14:paraId="1F04AA76" w14:textId="77777777" w:rsidTr="00CF7C95">
        <w:tc>
          <w:tcPr>
            <w:tcW w:w="988" w:type="dxa"/>
          </w:tcPr>
          <w:p w14:paraId="6EA61F68" w14:textId="2E3F3145" w:rsidR="005E1C47" w:rsidRPr="00D17A69" w:rsidRDefault="00025917" w:rsidP="00025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940" w:type="dxa"/>
          </w:tcPr>
          <w:p w14:paraId="760FD070" w14:textId="2DF26CD7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gious substrings</w:t>
            </w:r>
          </w:p>
        </w:tc>
        <w:tc>
          <w:tcPr>
            <w:tcW w:w="1559" w:type="dxa"/>
          </w:tcPr>
          <w:p w14:paraId="57BC5C09" w14:textId="4BF8890F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 w14:paraId="7023AF24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2402EB2C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0A38" w:rsidRPr="00D17A69" w14:paraId="15158DEC" w14:textId="77777777" w:rsidTr="00CF7C95">
        <w:tc>
          <w:tcPr>
            <w:tcW w:w="988" w:type="dxa"/>
          </w:tcPr>
          <w:p w14:paraId="110C428B" w14:textId="4951ED32" w:rsidR="005E1C47" w:rsidRPr="00D17A69" w:rsidRDefault="00025917" w:rsidP="00025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940" w:type="dxa"/>
          </w:tcPr>
          <w:p w14:paraId="1E618186" w14:textId="6B3DD1B8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rolling for courses</w:t>
            </w:r>
          </w:p>
        </w:tc>
        <w:tc>
          <w:tcPr>
            <w:tcW w:w="1559" w:type="dxa"/>
          </w:tcPr>
          <w:p w14:paraId="1DB2BFE8" w14:textId="3DA36EAA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 w14:paraId="6D78F308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4106C3F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0A38" w:rsidRPr="00D17A69" w14:paraId="1A1AAF71" w14:textId="77777777" w:rsidTr="00CF7C95">
        <w:tc>
          <w:tcPr>
            <w:tcW w:w="988" w:type="dxa"/>
          </w:tcPr>
          <w:p w14:paraId="76F252D3" w14:textId="67057BCA" w:rsidR="005E1C47" w:rsidRPr="00D17A69" w:rsidRDefault="00025917" w:rsidP="0002591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940" w:type="dxa"/>
          </w:tcPr>
          <w:p w14:paraId="49605C6B" w14:textId="2327054E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ible videogaming</w:t>
            </w:r>
          </w:p>
        </w:tc>
        <w:tc>
          <w:tcPr>
            <w:tcW w:w="1559" w:type="dxa"/>
          </w:tcPr>
          <w:p w14:paraId="10C640C7" w14:textId="45E3DB88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76" w:type="dxa"/>
          </w:tcPr>
          <w:p w14:paraId="20AFC5D9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1245C81D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0A38" w:rsidRPr="00D17A69" w14:paraId="005402DD" w14:textId="77777777" w:rsidTr="00CF7C95">
        <w:tc>
          <w:tcPr>
            <w:tcW w:w="988" w:type="dxa"/>
          </w:tcPr>
          <w:p w14:paraId="1988BB9E" w14:textId="586AF269" w:rsidR="005E1C47" w:rsidRPr="00D17A69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  <w:p w14:paraId="5F561CA6" w14:textId="77777777" w:rsidR="00BF5B03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5D93066A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14:paraId="28F0A8ED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39A1D4C1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  <w:p w14:paraId="044C4A17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  <w:p w14:paraId="7F7281CC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  <w:p w14:paraId="15C2844E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  <w:p w14:paraId="7A1C8A33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14:paraId="0DF01D42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  <w:p w14:paraId="67202596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  <w:p w14:paraId="192BAAED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  <w:p w14:paraId="5C130039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  <w:p w14:paraId="704FBBD4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F2192CC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  <w:p w14:paraId="0A0FAF25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  <w:p w14:paraId="355BD86A" w14:textId="77777777" w:rsidR="00025917" w:rsidRDefault="00025917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B93AA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0CC950A7" w14:textId="15181FB9" w:rsidR="00F26969" w:rsidRPr="00D17A69" w:rsidRDefault="00F26969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3940" w:type="dxa"/>
          </w:tcPr>
          <w:p w14:paraId="7F5B4319" w14:textId="77777777" w:rsidR="005E1C4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rse racing</w:t>
            </w:r>
          </w:p>
          <w:p w14:paraId="66DF0197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ping frog</w:t>
            </w:r>
          </w:p>
          <w:p w14:paraId="280499B7" w14:textId="77777777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asting students</w:t>
            </w:r>
          </w:p>
          <w:p w14:paraId="16034414" w14:textId="56324630" w:rsidR="00025917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CB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ayoffs</w:t>
            </w:r>
          </w:p>
          <w:p w14:paraId="31AE7CF7" w14:textId="706A877D" w:rsidR="00B93AAF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aying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dle</w:t>
            </w:r>
          </w:p>
          <w:p w14:paraId="37EA569F" w14:textId="629D9062" w:rsidR="00B93AAF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nalty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Shots</w:t>
            </w:r>
          </w:p>
          <w:p w14:paraId="79AEFAFD" w14:textId="3CDC25D1" w:rsidR="00B93AAF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Two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oks</w:t>
            </w:r>
          </w:p>
          <w:p w14:paraId="47CAF287" w14:textId="6FEE0B26" w:rsidR="00B93AAF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ying with matches</w:t>
            </w:r>
          </w:p>
          <w:p w14:paraId="2320F3C3" w14:textId="704E61EA" w:rsidR="00B93AAF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sy Pronunciation </w:t>
            </w:r>
          </w:p>
          <w:p w14:paraId="6BDD2B57" w14:textId="14A8BA40" w:rsidR="00B93AAF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f and Stock Prices</w:t>
            </w:r>
          </w:p>
          <w:p w14:paraId="5C6EA0C6" w14:textId="36336CBF" w:rsidR="00B93AAF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angle</w:t>
            </w:r>
          </w:p>
          <w:p w14:paraId="6A924E80" w14:textId="0A7AB307" w:rsidR="00B93AAF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ad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e</w:t>
            </w:r>
          </w:p>
          <w:p w14:paraId="1CE5B8CD" w14:textId="7B6D6294" w:rsidR="00B93AAF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ing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tty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mbers</w:t>
            </w:r>
          </w:p>
          <w:p w14:paraId="7F281AC3" w14:textId="23D211B1" w:rsidR="00B93AAF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d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ght,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en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ght</w:t>
            </w:r>
          </w:p>
          <w:p w14:paraId="72774BBF" w14:textId="0090813C" w:rsidR="00F26969" w:rsidRDefault="00F26969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f and Dolls</w:t>
            </w:r>
          </w:p>
          <w:p w14:paraId="677327C3" w14:textId="7E4015B7" w:rsidR="00B93AAF" w:rsidRDefault="00F26969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at is my Score!</w:t>
            </w:r>
          </w:p>
          <w:p w14:paraId="2E98D17F" w14:textId="77777777" w:rsidR="00B93AAF" w:rsidRDefault="00B93AAF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ck </w:t>
            </w:r>
            <w:r w:rsidR="00F26969">
              <w:rPr>
                <w:rFonts w:ascii="Times New Roman" w:hAnsi="Times New Roman" w:cs="Times New Roman"/>
                <w:sz w:val="24"/>
                <w:szCs w:val="24"/>
              </w:rPr>
              <w:t>Game</w:t>
            </w:r>
          </w:p>
          <w:p w14:paraId="2227DEE7" w14:textId="24F2EBAE" w:rsidR="00F26969" w:rsidRPr="00D17A69" w:rsidRDefault="00F26969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f and Happy String</w:t>
            </w:r>
          </w:p>
        </w:tc>
        <w:tc>
          <w:tcPr>
            <w:tcW w:w="1559" w:type="dxa"/>
          </w:tcPr>
          <w:p w14:paraId="0DE2A5C1" w14:textId="33A59B31" w:rsidR="005E1C4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  <w:p w14:paraId="733F7061" w14:textId="4D33B45B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  <w:p w14:paraId="539AD97B" w14:textId="5389B9D3" w:rsidR="00025917" w:rsidRDefault="0002591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  <w:p w14:paraId="65AAC445" w14:textId="752226B2" w:rsidR="00025917" w:rsidRDefault="00471CA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  <w:p w14:paraId="6A3964BD" w14:textId="64DD9E4E" w:rsidR="00025917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71CA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7991685F" w14:textId="4DACEBA4" w:rsidR="00025917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71CA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652F637B" w14:textId="7063573E" w:rsidR="00025917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  <w:p w14:paraId="6AC96C2E" w14:textId="08EB1246" w:rsidR="00025917" w:rsidRDefault="00B93AAF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  <w:p w14:paraId="01695948" w14:textId="6D7EA7F8" w:rsidR="00025917" w:rsidRDefault="00B93AAF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36379E97" w14:textId="01C250EE" w:rsidR="00025917" w:rsidRDefault="00B93AAF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  <w:p w14:paraId="3C27B8FA" w14:textId="2E3A587F" w:rsidR="00025917" w:rsidRDefault="00B93AAF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  <w:p w14:paraId="4B01254E" w14:textId="346D861A" w:rsidR="00025917" w:rsidRDefault="00B93AAF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  <w:p w14:paraId="5C712CB4" w14:textId="6AD56DD0" w:rsidR="00025917" w:rsidRDefault="00B93AAF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42EC050A" w14:textId="0EE0A629" w:rsidR="00B93AAF" w:rsidRDefault="00B93AAF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471CA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41D4EAC2" w14:textId="1D51C505" w:rsidR="00025917" w:rsidRDefault="00B93AAF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  <w:p w14:paraId="5A5E2B68" w14:textId="776F1A7B" w:rsidR="00025917" w:rsidRDefault="00B93AAF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  <w:p w14:paraId="2A54A346" w14:textId="77777777" w:rsidR="00B93AAF" w:rsidRDefault="00B93AAF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471CA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14:paraId="6E9EFB4A" w14:textId="3C3EB8A9" w:rsidR="00471CA7" w:rsidRPr="00D17A69" w:rsidRDefault="00471CA7" w:rsidP="00B93AA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276" w:type="dxa"/>
          </w:tcPr>
          <w:p w14:paraId="641B28A3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00F2DEA5" w14:textId="77777777" w:rsidR="005E1C47" w:rsidRPr="00D17A69" w:rsidRDefault="005E1C47" w:rsidP="0002591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235E7F" w14:textId="77777777" w:rsidR="005E1C47" w:rsidRPr="00D17A69" w:rsidRDefault="005E1C47" w:rsidP="0002591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5E1C47" w:rsidRPr="00D17A69" w:rsidSect="00170A38">
      <w:pgSz w:w="11906" w:h="16838"/>
      <w:pgMar w:top="1440" w:right="1440" w:bottom="144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3731E3"/>
    <w:multiLevelType w:val="hybridMultilevel"/>
    <w:tmpl w:val="107E0A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7464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MDUzNDU1NzC0NDRR0lEKTi0uzszPAykwrAUAK1MC3CwAAAA="/>
  </w:docVars>
  <w:rsids>
    <w:rsidRoot w:val="005E1C47"/>
    <w:rsid w:val="00025917"/>
    <w:rsid w:val="00095D97"/>
    <w:rsid w:val="0010224F"/>
    <w:rsid w:val="00170A38"/>
    <w:rsid w:val="001C04F6"/>
    <w:rsid w:val="00471CA7"/>
    <w:rsid w:val="005E1C47"/>
    <w:rsid w:val="00691619"/>
    <w:rsid w:val="00807A92"/>
    <w:rsid w:val="00B83E8F"/>
    <w:rsid w:val="00B93AAF"/>
    <w:rsid w:val="00BF5B03"/>
    <w:rsid w:val="00CF7C95"/>
    <w:rsid w:val="00D17A69"/>
    <w:rsid w:val="00F26969"/>
    <w:rsid w:val="00F27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C6A54"/>
  <w15:chartTrackingRefBased/>
  <w15:docId w15:val="{A01C543B-08D1-454F-9E82-FE875DCB3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0224F"/>
    <w:pPr>
      <w:widowControl w:val="0"/>
      <w:autoSpaceDE w:val="0"/>
      <w:autoSpaceDN w:val="0"/>
      <w:spacing w:before="60" w:after="0" w:line="240" w:lineRule="auto"/>
      <w:ind w:left="726" w:right="737"/>
      <w:jc w:val="center"/>
      <w:outlineLvl w:val="0"/>
    </w:pPr>
    <w:rPr>
      <w:rFonts w:ascii="Times New Roman" w:eastAsia="Times New Roman" w:hAnsi="Times New Roman" w:cs="Times New Roman"/>
      <w:b/>
      <w:bCs/>
      <w:sz w:val="30"/>
      <w:szCs w:val="3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1C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1C4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0224F"/>
    <w:rPr>
      <w:rFonts w:ascii="Times New Roman" w:eastAsia="Times New Roman" w:hAnsi="Times New Roman" w:cs="Times New Roman"/>
      <w:b/>
      <w:bCs/>
      <w:sz w:val="30"/>
      <w:szCs w:val="30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rkamath@gmail.com</dc:creator>
  <cp:keywords/>
  <dc:description/>
  <cp:lastModifiedBy>Rishabh L</cp:lastModifiedBy>
  <cp:revision>12</cp:revision>
  <cp:lastPrinted>2023-03-11T17:41:00Z</cp:lastPrinted>
  <dcterms:created xsi:type="dcterms:W3CDTF">2023-02-17T11:06:00Z</dcterms:created>
  <dcterms:modified xsi:type="dcterms:W3CDTF">2023-03-16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cc6f416d07681d08373fd10797fcae2b69365b5cad51f4dc12af60e14ac128</vt:lpwstr>
  </property>
</Properties>
</file>